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D71400" w14:textId="459F1ACF" w:rsidR="00464EEE" w:rsidRPr="00464EEE" w:rsidRDefault="00464EEE" w:rsidP="00464EEE">
      <w:pPr>
        <w:rPr>
          <w:b/>
          <w:bCs/>
        </w:rPr>
      </w:pPr>
      <w:r w:rsidRPr="00464EEE">
        <w:t xml:space="preserve">    </w:t>
      </w:r>
      <w:r>
        <w:tab/>
        <w:t xml:space="preserve">       </w:t>
      </w:r>
      <w:r w:rsidR="001F525C">
        <w:t xml:space="preserve">                  </w:t>
      </w:r>
      <w:r>
        <w:t xml:space="preserve">    </w:t>
      </w:r>
      <w:r w:rsidRPr="00464EEE">
        <w:t xml:space="preserve">        </w:t>
      </w:r>
      <w:r w:rsidRPr="00464EEE">
        <w:rPr>
          <w:noProof/>
        </w:rPr>
        <w:drawing>
          <wp:inline distT="0" distB="0" distL="0" distR="0" wp14:anchorId="468EEDB8" wp14:editId="3EB21305">
            <wp:extent cx="2158604" cy="1057275"/>
            <wp:effectExtent l="0" t="0" r="0" b="0"/>
            <wp:docPr id="1" name="Picture 1" descr="https://lh6.googleusercontent.com/mzluKkaCTVi_V5MYltkbRmoaRW8Ce_MrS2fxoj33gj8rAR6F_MGvj7oa3FlJkhzvOmi0QLVy5NrKshIsQaG5Ui_YmKo21MbnBsoxlz3fhaFwQIaPJ_OYJhZ1VMu3Bg=s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6.googleusercontent.com/mzluKkaCTVi_V5MYltkbRmoaRW8Ce_MrS2fxoj33gj8rAR6F_MGvj7oa3FlJkhzvOmi0QLVy5NrKshIsQaG5Ui_YmKo21MbnBsoxlz3fhaFwQIaPJ_OYJhZ1VMu3Bg=s0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562" cy="1077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64EEE">
        <w:t>  </w:t>
      </w:r>
    </w:p>
    <w:p w14:paraId="2C2734C5" w14:textId="77777777" w:rsidR="00464EEE" w:rsidRPr="00464EEE" w:rsidRDefault="00464EEE" w:rsidP="00464EEE"/>
    <w:p w14:paraId="23E97B03" w14:textId="7C302706" w:rsidR="00464EEE" w:rsidRPr="00464EEE" w:rsidRDefault="00464EEE" w:rsidP="00464EEE">
      <w:r w:rsidRPr="00464EEE">
        <w:rPr>
          <w:b/>
          <w:bCs/>
        </w:rPr>
        <w:t xml:space="preserve">Registration for </w:t>
      </w:r>
      <w:r>
        <w:rPr>
          <w:b/>
          <w:bCs/>
        </w:rPr>
        <w:t xml:space="preserve">the </w:t>
      </w:r>
      <w:r w:rsidRPr="00464EEE">
        <w:rPr>
          <w:b/>
          <w:bCs/>
        </w:rPr>
        <w:t>New Mexico Society of O</w:t>
      </w:r>
      <w:r>
        <w:rPr>
          <w:b/>
          <w:bCs/>
        </w:rPr>
        <w:t>tolaryngology Business Dinner &amp;</w:t>
      </w:r>
      <w:r w:rsidRPr="00464EEE">
        <w:rPr>
          <w:b/>
          <w:bCs/>
        </w:rPr>
        <w:t xml:space="preserve"> Balloon F</w:t>
      </w:r>
      <w:r>
        <w:rPr>
          <w:b/>
          <w:bCs/>
        </w:rPr>
        <w:t>iesta Otolaryngology Research Symposium &amp;</w:t>
      </w:r>
      <w:r>
        <w:t xml:space="preserve"> </w:t>
      </w:r>
      <w:r w:rsidRPr="00464EEE">
        <w:rPr>
          <w:b/>
          <w:bCs/>
        </w:rPr>
        <w:t>Karl Horn Lectureship</w:t>
      </w:r>
      <w:r w:rsidR="00737565">
        <w:rPr>
          <w:b/>
          <w:bCs/>
        </w:rPr>
        <w:t xml:space="preserve">. </w:t>
      </w:r>
    </w:p>
    <w:p w14:paraId="3AB0A1B5" w14:textId="350EA1D8" w:rsidR="00464EEE" w:rsidRPr="00464EEE" w:rsidRDefault="00464EEE" w:rsidP="00464EEE">
      <w:r w:rsidRPr="00464EEE">
        <w:t>We are grateful f</w:t>
      </w:r>
      <w:r w:rsidR="00826914">
        <w:t xml:space="preserve">or your participation in our </w:t>
      </w:r>
      <w:r w:rsidRPr="00464EEE">
        <w:t>event(s). </w:t>
      </w:r>
    </w:p>
    <w:p w14:paraId="22902CD6" w14:textId="088E44D1" w:rsidR="00B22036" w:rsidRDefault="00AA06D2" w:rsidP="00464EEE">
      <w:r>
        <w:t>Date:</w:t>
      </w:r>
      <w:r w:rsidR="00AB1814">
        <w:t xml:space="preserve"> </w:t>
      </w:r>
    </w:p>
    <w:p w14:paraId="686C0012" w14:textId="77777777" w:rsidR="007E0285" w:rsidRDefault="00464EEE" w:rsidP="00464EEE">
      <w:r w:rsidRPr="00464EEE">
        <w:t xml:space="preserve">Company Name: </w:t>
      </w:r>
      <w:r w:rsidR="00AB1814">
        <w:t xml:space="preserve"> </w:t>
      </w:r>
      <w:r w:rsidRPr="00464EEE">
        <w:br/>
      </w:r>
    </w:p>
    <w:p w14:paraId="573BB849" w14:textId="25C3ED1C" w:rsidR="00464EEE" w:rsidRPr="00464EEE" w:rsidRDefault="00464EEE" w:rsidP="00464EEE">
      <w:r w:rsidRPr="00464EEE">
        <w:t xml:space="preserve">Company Address: </w:t>
      </w:r>
    </w:p>
    <w:p w14:paraId="592E414E" w14:textId="2D5E342D" w:rsidR="00464EEE" w:rsidRPr="00464EEE" w:rsidRDefault="00464EEE" w:rsidP="00464EEE">
      <w:r w:rsidRPr="00464EEE">
        <w:t>Contact Name:</w:t>
      </w:r>
      <w:r w:rsidR="00AB1814">
        <w:t xml:space="preserve"> </w:t>
      </w:r>
    </w:p>
    <w:p w14:paraId="44F5366C" w14:textId="120466E9" w:rsidR="00464EEE" w:rsidRDefault="00464EEE" w:rsidP="00464EEE">
      <w:r w:rsidRPr="00464EEE">
        <w:t xml:space="preserve">Company Representative Name and Email: (Person to attend the meeting): </w:t>
      </w:r>
    </w:p>
    <w:p w14:paraId="70BBAA7C" w14:textId="77777777" w:rsidR="001F525C" w:rsidRDefault="001F525C" w:rsidP="00464EEE">
      <w:pPr>
        <w:rPr>
          <w:b/>
          <w:bCs/>
        </w:rPr>
      </w:pPr>
    </w:p>
    <w:p w14:paraId="68833C2F" w14:textId="4050A44B" w:rsidR="00464EEE" w:rsidRPr="00464EEE" w:rsidRDefault="00464EEE" w:rsidP="00464EEE">
      <w:r w:rsidRPr="00464EEE">
        <w:rPr>
          <w:b/>
          <w:bCs/>
        </w:rPr>
        <w:t>EVENTS: Please check the event(s) you would like to sponsor</w:t>
      </w:r>
    </w:p>
    <w:p w14:paraId="1F6EFCA5" w14:textId="723B4822" w:rsidR="00860F5C" w:rsidRDefault="00464EEE" w:rsidP="00464EEE">
      <w:r w:rsidRPr="00464EEE">
        <w:t>Sponsorship of Society Dinners include a sponsor table set up during cocktail hour, your logo on our website and logo on the sponsor board outside the event. </w:t>
      </w:r>
    </w:p>
    <w:p w14:paraId="674B232E" w14:textId="1A74A57B" w:rsidR="000A6801" w:rsidRDefault="007867E7" w:rsidP="00464EEE">
      <w:sdt>
        <w:sdtPr>
          <w:rPr>
            <w:sz w:val="40"/>
            <w:szCs w:val="40"/>
          </w:rPr>
          <w:id w:val="-19327349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6801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 w:rsidR="000A6801" w:rsidRPr="000A6801">
        <w:t>Society Meeting – Spring or Fall: $1200</w:t>
      </w:r>
    </w:p>
    <w:p w14:paraId="498C82E2" w14:textId="558359A4" w:rsidR="007E0285" w:rsidRDefault="007867E7" w:rsidP="000A6801">
      <w:pPr>
        <w:spacing w:after="0"/>
      </w:pPr>
      <w:sdt>
        <w:sdtPr>
          <w:rPr>
            <w:sz w:val="40"/>
            <w:szCs w:val="40"/>
          </w:rPr>
          <w:id w:val="-16451129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0285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 w:rsidR="007E0285" w:rsidRPr="007E0285">
        <w:t>The Balloon Fiesta Otolaryngology Symposium and Karl Horn Lectureship (October of each year): $2000</w:t>
      </w:r>
    </w:p>
    <w:p w14:paraId="2B12B8FA" w14:textId="0EA870E9" w:rsidR="007E0285" w:rsidRDefault="007E0285" w:rsidP="000A6801">
      <w:pPr>
        <w:spacing w:after="0"/>
      </w:pPr>
      <w:r>
        <w:t xml:space="preserve">        ~location details to follow</w:t>
      </w:r>
    </w:p>
    <w:p w14:paraId="6F0064AC" w14:textId="014BE331" w:rsidR="007E0285" w:rsidRDefault="007867E7" w:rsidP="000A6801">
      <w:pPr>
        <w:spacing w:after="0"/>
      </w:pPr>
      <w:sdt>
        <w:sdtPr>
          <w:rPr>
            <w:sz w:val="40"/>
            <w:szCs w:val="40"/>
          </w:rPr>
          <w:id w:val="20100990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0285" w:rsidRPr="007E0285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 w:rsidR="007E0285" w:rsidRPr="007E0285">
        <w:t>Combined Sponsorship of the Fall Meetings: Society Meeting (Fall) + Balloon Fiesta Symposium: $3000</w:t>
      </w:r>
    </w:p>
    <w:p w14:paraId="575782A7" w14:textId="5D0FD99C" w:rsidR="007E0285" w:rsidRDefault="007E0285" w:rsidP="000A6801">
      <w:pPr>
        <w:spacing w:after="0"/>
      </w:pPr>
      <w:r>
        <w:t xml:space="preserve">        ~location details to follow</w:t>
      </w:r>
    </w:p>
    <w:p w14:paraId="0A9F7F6D" w14:textId="5A011466" w:rsidR="007E0285" w:rsidRDefault="007867E7" w:rsidP="000A6801">
      <w:pPr>
        <w:spacing w:after="0"/>
      </w:pPr>
      <w:sdt>
        <w:sdtPr>
          <w:rPr>
            <w:sz w:val="40"/>
            <w:szCs w:val="40"/>
          </w:rPr>
          <w:id w:val="461696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0285" w:rsidRPr="007E0285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 w:rsidR="007E0285" w:rsidRPr="007E0285">
        <w:t>Combined Sponsorship for the year: Spring and Fall Society Mee</w:t>
      </w:r>
      <w:bookmarkStart w:id="0" w:name="_GoBack"/>
      <w:bookmarkEnd w:id="0"/>
      <w:r w:rsidR="007E0285" w:rsidRPr="007E0285">
        <w:t>tings + Balloon Fiesta Symposium: $3900</w:t>
      </w:r>
    </w:p>
    <w:p w14:paraId="67072FE5" w14:textId="421968B7" w:rsidR="007E0285" w:rsidRDefault="007E0285" w:rsidP="000A6801">
      <w:pPr>
        <w:spacing w:after="0"/>
      </w:pPr>
      <w:r>
        <w:tab/>
      </w:r>
      <w:r>
        <w:tab/>
        <w:t xml:space="preserve">      </w:t>
      </w:r>
    </w:p>
    <w:p w14:paraId="71F19B52" w14:textId="77777777" w:rsidR="007E0285" w:rsidRDefault="007E0285" w:rsidP="00464EEE">
      <w:pPr>
        <w:rPr>
          <w:b/>
          <w:u w:val="single"/>
        </w:rPr>
      </w:pPr>
    </w:p>
    <w:p w14:paraId="3542181D" w14:textId="6A883DB2" w:rsidR="00157DD9" w:rsidRPr="00B22036" w:rsidRDefault="00B22036" w:rsidP="00464EEE">
      <w:pPr>
        <w:rPr>
          <w:b/>
          <w:u w:val="single"/>
        </w:rPr>
      </w:pPr>
      <w:r w:rsidRPr="00B22036">
        <w:rPr>
          <w:b/>
          <w:u w:val="single"/>
        </w:rPr>
        <w:t>Society Dinner</w:t>
      </w:r>
      <w:r>
        <w:rPr>
          <w:b/>
          <w:u w:val="single"/>
        </w:rPr>
        <w:t xml:space="preserve"> – Thursday evening</w:t>
      </w:r>
    </w:p>
    <w:p w14:paraId="7C8CC8BA" w14:textId="673D9068" w:rsidR="00B22036" w:rsidRDefault="00B22036" w:rsidP="00464EEE">
      <w:r>
        <w:t>How many representatives attending dinner?</w:t>
      </w:r>
      <w:r w:rsidR="00860F5C">
        <w:t xml:space="preserve"> </w:t>
      </w:r>
    </w:p>
    <w:p w14:paraId="22773003" w14:textId="0E7541C4" w:rsidR="00B22036" w:rsidRDefault="00B22036" w:rsidP="00B22036">
      <w:r>
        <w:t xml:space="preserve">How many tables do you need? </w:t>
      </w:r>
      <w:r w:rsidR="00860F5C">
        <w:t xml:space="preserve"> </w:t>
      </w:r>
      <w:sdt>
        <w:sdtPr>
          <w:rPr>
            <w:sz w:val="40"/>
            <w:szCs w:val="40"/>
          </w:rPr>
          <w:id w:val="-5237107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3911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>
        <w:t xml:space="preserve">One </w:t>
      </w:r>
      <w:r w:rsidR="00860F5C">
        <w:t xml:space="preserve"> </w:t>
      </w:r>
      <w:sdt>
        <w:sdtPr>
          <w:rPr>
            <w:sz w:val="40"/>
            <w:szCs w:val="40"/>
          </w:rPr>
          <w:id w:val="-8713041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0F5C" w:rsidRPr="00860F5C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>
        <w:t xml:space="preserve">two </w:t>
      </w:r>
    </w:p>
    <w:p w14:paraId="5179990A" w14:textId="21C99C27" w:rsidR="00B22036" w:rsidRDefault="00B22036" w:rsidP="00B22036">
      <w:r>
        <w:t xml:space="preserve">Do you need power for your equipment? </w:t>
      </w:r>
      <w:r w:rsidR="00860F5C">
        <w:t xml:space="preserve"> </w:t>
      </w:r>
      <w:sdt>
        <w:sdtPr>
          <w:rPr>
            <w:sz w:val="40"/>
            <w:szCs w:val="40"/>
          </w:rPr>
          <w:id w:val="-62639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0F5C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>
        <w:t xml:space="preserve">Yes </w:t>
      </w:r>
      <w:r w:rsidR="00860F5C">
        <w:t xml:space="preserve"> </w:t>
      </w:r>
      <w:sdt>
        <w:sdtPr>
          <w:rPr>
            <w:sz w:val="40"/>
            <w:szCs w:val="40"/>
          </w:rPr>
          <w:id w:val="-602798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3911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>
        <w:t xml:space="preserve">No </w:t>
      </w:r>
    </w:p>
    <w:p w14:paraId="2E963C3E" w14:textId="77777777" w:rsidR="00675525" w:rsidRDefault="00675525" w:rsidP="00464EEE">
      <w:pPr>
        <w:rPr>
          <w:b/>
          <w:u w:val="single"/>
        </w:rPr>
      </w:pPr>
    </w:p>
    <w:p w14:paraId="02A38E25" w14:textId="46185589" w:rsidR="00B22036" w:rsidRPr="00B22036" w:rsidRDefault="00B22036" w:rsidP="00464EEE">
      <w:pPr>
        <w:rPr>
          <w:b/>
          <w:u w:val="single"/>
        </w:rPr>
      </w:pPr>
      <w:r w:rsidRPr="00B22036">
        <w:rPr>
          <w:b/>
          <w:u w:val="single"/>
        </w:rPr>
        <w:lastRenderedPageBreak/>
        <w:t>Sponsorship of Symposium/Lectureship</w:t>
      </w:r>
      <w:r>
        <w:rPr>
          <w:b/>
          <w:u w:val="single"/>
        </w:rPr>
        <w:t xml:space="preserve"> - Friday</w:t>
      </w:r>
    </w:p>
    <w:p w14:paraId="14078297" w14:textId="3FD9D354" w:rsidR="00157DD9" w:rsidRDefault="00157DD9" w:rsidP="00157DD9">
      <w:r>
        <w:t xml:space="preserve">How many representatives attending breakfast? </w:t>
      </w:r>
    </w:p>
    <w:p w14:paraId="7F2989C2" w14:textId="228D066C" w:rsidR="00157DD9" w:rsidRDefault="00157DD9" w:rsidP="00157DD9">
      <w:r>
        <w:t>How many representatives attending lunch?</w:t>
      </w:r>
      <w:r w:rsidR="00AB1814">
        <w:t xml:space="preserve"> </w:t>
      </w:r>
    </w:p>
    <w:p w14:paraId="4F97C76C" w14:textId="77777777" w:rsidR="00F20F8B" w:rsidRDefault="00860F5C" w:rsidP="00F20F8B">
      <w:pPr>
        <w:spacing w:after="0"/>
      </w:pPr>
      <w:r>
        <w:t xml:space="preserve">How many tables do you need?  </w:t>
      </w:r>
      <w:sdt>
        <w:sdtPr>
          <w:rPr>
            <w:sz w:val="40"/>
            <w:szCs w:val="40"/>
          </w:rPr>
          <w:id w:val="-11182190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3911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>
        <w:t xml:space="preserve">One  </w:t>
      </w:r>
      <w:sdt>
        <w:sdtPr>
          <w:rPr>
            <w:sz w:val="40"/>
            <w:szCs w:val="40"/>
          </w:rPr>
          <w:id w:val="-46764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60F5C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>
        <w:t xml:space="preserve">two </w:t>
      </w:r>
    </w:p>
    <w:p w14:paraId="3739451A" w14:textId="137D7901" w:rsidR="00860F5C" w:rsidRDefault="00860F5C" w:rsidP="00F20F8B">
      <w:pPr>
        <w:spacing w:after="0"/>
      </w:pPr>
      <w:r>
        <w:t xml:space="preserve">Do you need power for your equipment?  </w:t>
      </w:r>
      <w:sdt>
        <w:sdtPr>
          <w:rPr>
            <w:sz w:val="40"/>
            <w:szCs w:val="40"/>
          </w:rPr>
          <w:id w:val="-851104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>
        <w:t xml:space="preserve">Yes  </w:t>
      </w:r>
      <w:sdt>
        <w:sdtPr>
          <w:rPr>
            <w:sz w:val="40"/>
            <w:szCs w:val="40"/>
          </w:rPr>
          <w:id w:val="1638908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3911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>
        <w:t xml:space="preserve">No </w:t>
      </w:r>
    </w:p>
    <w:p w14:paraId="100659BA" w14:textId="77777777" w:rsidR="00860F5C" w:rsidRDefault="00860F5C" w:rsidP="00157DD9"/>
    <w:p w14:paraId="1E314BC4" w14:textId="403B7768" w:rsidR="00157DD9" w:rsidRDefault="00464EEE" w:rsidP="00464EEE">
      <w:r w:rsidRPr="00464EEE">
        <w:t xml:space="preserve">Please return completed form </w:t>
      </w:r>
      <w:r w:rsidR="00157DD9">
        <w:t xml:space="preserve">to </w:t>
      </w:r>
      <w:hyperlink r:id="rId5" w:history="1">
        <w:r w:rsidR="00157DD9" w:rsidRPr="00980FEE">
          <w:rPr>
            <w:rStyle w:val="Hyperlink"/>
          </w:rPr>
          <w:t>pmbenavidez@salud.unm.edu</w:t>
        </w:r>
      </w:hyperlink>
      <w:r w:rsidR="00157DD9">
        <w:t xml:space="preserve"> and </w:t>
      </w:r>
      <w:hyperlink r:id="rId6" w:history="1">
        <w:r w:rsidR="00157DD9" w:rsidRPr="00980FEE">
          <w:rPr>
            <w:rStyle w:val="Hyperlink"/>
          </w:rPr>
          <w:t>tkraai@salud.unm.edu</w:t>
        </w:r>
      </w:hyperlink>
    </w:p>
    <w:p w14:paraId="09E88658" w14:textId="77777777" w:rsidR="00737565" w:rsidRDefault="00464EEE" w:rsidP="00464EEE">
      <w:r w:rsidRPr="00464EEE">
        <w:t>Payment methods: via check to New Mexico Society of Otolaryngology or by credit card online at</w:t>
      </w:r>
    </w:p>
    <w:p w14:paraId="35BCAAD9" w14:textId="09E86A80" w:rsidR="00737565" w:rsidRDefault="00464EEE" w:rsidP="00464EEE">
      <w:r w:rsidRPr="00464EEE">
        <w:t xml:space="preserve"> </w:t>
      </w:r>
      <w:hyperlink r:id="rId7" w:history="1">
        <w:r w:rsidR="00737565" w:rsidRPr="00586E3F">
          <w:rPr>
            <w:rStyle w:val="Hyperlink"/>
          </w:rPr>
          <w:t>http://nmotohns.org</w:t>
        </w:r>
      </w:hyperlink>
    </w:p>
    <w:p w14:paraId="111D6391" w14:textId="344A5E6F" w:rsidR="00416E2B" w:rsidRDefault="00464EEE" w:rsidP="00464EEE">
      <w:r w:rsidRPr="00464EEE">
        <w:br/>
      </w:r>
      <w:r w:rsidR="00416E2B">
        <w:t>Print Name:</w:t>
      </w:r>
    </w:p>
    <w:p w14:paraId="3B01662B" w14:textId="77777777" w:rsidR="00416E2B" w:rsidRDefault="00416E2B" w:rsidP="00464EEE"/>
    <w:p w14:paraId="06B2A602" w14:textId="6ECF8F73" w:rsidR="002A6E9A" w:rsidRDefault="007867E7" w:rsidP="00464EEE">
      <w:r>
        <w:pict w14:anchorId="2BBF238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8" o:title=""/>
            <o:lock v:ext="edit" ungrouping="t" rotation="t" cropping="t" verticies="t" text="t" grouping="t"/>
            <o:signatureline v:ext="edit" id="{E5E0E44B-B866-4927-AC9B-20820A80D8DB}" provid="{00000000-0000-0000-0000-000000000000}" issignatureline="t"/>
          </v:shape>
        </w:pict>
      </w:r>
    </w:p>
    <w:p w14:paraId="52C4F1B4" w14:textId="5B326695" w:rsidR="00416E2B" w:rsidRDefault="001F525C" w:rsidP="00464EEE">
      <w:r>
        <w:t>CME accreditation provided by:</w:t>
      </w:r>
    </w:p>
    <w:p w14:paraId="7022220B" w14:textId="2E6FC6E4" w:rsidR="00AA06D2" w:rsidRPr="00464EEE" w:rsidRDefault="001F525C" w:rsidP="00464EEE">
      <w:r w:rsidRPr="00464EEE">
        <w:rPr>
          <w:noProof/>
        </w:rPr>
        <w:drawing>
          <wp:inline distT="0" distB="0" distL="0" distR="0" wp14:anchorId="112DDCA4" wp14:editId="277641D1">
            <wp:extent cx="1362075" cy="504825"/>
            <wp:effectExtent l="0" t="0" r="9525" b="9525"/>
            <wp:docPr id="4" name="Picture 4" descr="https://lh4.googleusercontent.com/dgjYdFF1aXIiw-Y2Esh8g_WR80fqSVe0pE4MGEUtPF7d5ushNINlmSZlQXDY7bxi7m32Bo0a99QhHPQX85GY13HxtGN2nomeUrrj9XWqbyOIS_yK1uUTVlm1js2Kgw=s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4.googleusercontent.com/dgjYdFF1aXIiw-Y2Esh8g_WR80fqSVe0pE4MGEUtPF7d5ushNINlmSZlQXDY7bxi7m32Bo0a99QhHPQX85GY13HxtGN2nomeUrrj9XWqbyOIS_yK1uUTVlm1js2Kgw=s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AAAA7" w14:textId="77777777" w:rsidR="007231AD" w:rsidRDefault="007231AD"/>
    <w:sectPr w:rsidR="007231AD" w:rsidSect="00464EE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MTMzMQNSRhbG5ko6SsGpxcWZ+XkgBYa1AE/TouIsAAAA"/>
  </w:docVars>
  <w:rsids>
    <w:rsidRoot w:val="00464EEE"/>
    <w:rsid w:val="000A6801"/>
    <w:rsid w:val="00157DD9"/>
    <w:rsid w:val="001F525C"/>
    <w:rsid w:val="002A3911"/>
    <w:rsid w:val="002A6E9A"/>
    <w:rsid w:val="00416E2B"/>
    <w:rsid w:val="00464EEE"/>
    <w:rsid w:val="00490EC5"/>
    <w:rsid w:val="00622C6B"/>
    <w:rsid w:val="00675525"/>
    <w:rsid w:val="007115D3"/>
    <w:rsid w:val="007231AD"/>
    <w:rsid w:val="00737565"/>
    <w:rsid w:val="0077577E"/>
    <w:rsid w:val="007867E7"/>
    <w:rsid w:val="007B5055"/>
    <w:rsid w:val="007E0285"/>
    <w:rsid w:val="00826914"/>
    <w:rsid w:val="00860F5C"/>
    <w:rsid w:val="00890824"/>
    <w:rsid w:val="00902347"/>
    <w:rsid w:val="009F1EF5"/>
    <w:rsid w:val="00AA06D2"/>
    <w:rsid w:val="00AB1814"/>
    <w:rsid w:val="00B22036"/>
    <w:rsid w:val="00E67576"/>
    <w:rsid w:val="00F20F8B"/>
    <w:rsid w:val="00FA6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F674C"/>
  <w15:chartTrackingRefBased/>
  <w15:docId w15:val="{98BC888A-7C6C-4DD4-A26A-DBE52DEE5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0EC5"/>
    <w:rPr>
      <w:color w:val="0563C1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57DD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220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669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webSettings" Target="webSettings.xml"/><Relationship Id="rId7" Type="http://schemas.openxmlformats.org/officeDocument/2006/relationships/hyperlink" Target="http://nmotohns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kraai@salud.unm.edu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pmbenavidez@salud.unm.edu" TargetMode="External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aren A Hawley</cp:lastModifiedBy>
  <cp:revision>2</cp:revision>
  <dcterms:created xsi:type="dcterms:W3CDTF">2022-03-31T00:04:00Z</dcterms:created>
  <dcterms:modified xsi:type="dcterms:W3CDTF">2022-03-31T00:04:00Z</dcterms:modified>
</cp:coreProperties>
</file>